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skilled Mechanic with over [X years] of experience in automotive repair and maintenance, I am writing to express my interest in the Mechanic position at your esteemed organization in New Zealand Wellington. The opportunity to contribute my expertise to a community-driven workplace that values precision, reliability, and customer satisfaction aligns perfectly with my professional goals. With a strong background in both traditional and modern vehicle systems, as well as a deep understanding of the unique demands of mechanics in Wellington's diverse terrain and climate, I am eager to bring my skills to your team.</w:t>
      </w:r>
    </w:p>
    <w:p>
      <w:pPr>
        <w:pStyle w:val="BodyText"/>
      </w:pPr>
      <w:r>
        <w:t xml:space="preserve">My career as a Mechanic has been defined by a commitment to excellence, attention to detail, and a passion for solving complex automotive challenges. Whether working on passenger vehicles, commercial trucks, or specialized machinery, I have consistently delivered high-quality results while maintaining a customer-centric approach. In New Zealand Wellington, where the combination of urban traffic and rural accessibility requires vehicles to perform reliably under varying conditions, my ability to diagnose and resolve issues efficiently is particularly valuable.</w:t>
      </w:r>
    </w:p>
    <w:bookmarkStart w:id="20" w:name="professional-experience"/>
    <w:p>
      <w:pPr>
        <w:pStyle w:val="Heading2"/>
      </w:pPr>
      <w:r>
        <w:t xml:space="preserve">Professional Experience</w:t>
      </w:r>
    </w:p>
    <w:p>
      <w:pPr>
        <w:pStyle w:val="FirstParagraph"/>
      </w:pPr>
      <w:r>
        <w:t xml:space="preserve">Over the past [X years], I have worked in both independent repair shops and dealership environments, honing my skills in areas such as engine diagnostics, brake systems, electrical troubleshooting, and routine maintenance. At [Previous Employer's Name] in [Location], I was responsible for servicing a wide range of vehicles, from compact cars to heavy-duty trucks. My role required me to stay updated on the latest automotive technologies and safety standards, which I achieved through continuous training and certification programs.</w:t>
      </w:r>
    </w:p>
    <w:p>
      <w:pPr>
        <w:pStyle w:val="BodyText"/>
      </w:pPr>
      <w:r>
        <w:t xml:space="preserve">One of my proudest achievements was spearheading a project to implement a preventive maintenance schedule for a fleet of [X] vehicles, resulting in a 30% reduction in breakdowns over six months. This experience not only improved operational efficiency but also reinforced my belief in the importance of proactive vehicle care, especially in regions like Wellington where unpredictable weather can strain automotive systems.</w:t>
      </w:r>
    </w:p>
    <w:bookmarkEnd w:id="20"/>
    <w:bookmarkStart w:id="21" w:name="technical-skills-and-certifications"/>
    <w:p>
      <w:pPr>
        <w:pStyle w:val="Heading2"/>
      </w:pPr>
      <w:r>
        <w:t xml:space="preserve">Technical Skills and Certifications</w:t>
      </w:r>
    </w:p>
    <w:p>
      <w:pPr>
        <w:pStyle w:val="FirstParagraph"/>
      </w:pPr>
      <w:r>
        <w:t xml:space="preserve">I hold certifications from [Relevant Institution, e.g., New Zealand Qualifications Authority (NZQA)] and am proficient in using advanced diagnostic tools such as OBD-II scanners, computerized alignment systems, and hydraulic lifts. My knowledge extends to hybrid and electric vehicle maintenance, reflecting my adaptability to the evolving automotive industry. In New Zealand Wellington, where the adoption of eco-friendly vehicles is growing rapidly, this expertise positions me to support your organization's commitment to sustainability.</w:t>
      </w:r>
    </w:p>
    <w:p>
      <w:pPr>
        <w:pStyle w:val="BodyText"/>
      </w:pPr>
      <w:r>
        <w:t xml:space="preserve">Additionally, I am fluent in [language if applicable] and possess strong communication skills that enable me to explain technical details clearly to clients. This is particularly important in a service-oriented role where trust and transparency are key. In Wellington, where community relationships are vital, my ability to build rapport with customers has been a cornerstone of my success.</w:t>
      </w:r>
    </w:p>
    <w:bookmarkEnd w:id="21"/>
    <w:bookmarkStart w:id="22" w:name="X453aa9e31e466f955bbce956c6fb6ca495d79fd"/>
    <w:p>
      <w:pPr>
        <w:pStyle w:val="Heading2"/>
      </w:pPr>
      <w:r>
        <w:t xml:space="preserve">Understanding of New Zealand Wellington's Automotive Landscape</w:t>
      </w:r>
    </w:p>
    <w:p>
      <w:pPr>
        <w:pStyle w:val="FirstParagraph"/>
      </w:pPr>
      <w:r>
        <w:t xml:space="preserve">The unique geography and climate of New Zealand Wellington present specific challenges for vehicle maintenance. From the coastal humidity that can accelerate rust to the hilly terrain requiring robust braking systems, I have developed a nuanced understanding of these demands. My experience working in similar environments has equipped me to address issues proactively, ensuring vehicles remain safe and reliable year-round.</w:t>
      </w:r>
    </w:p>
    <w:p>
      <w:pPr>
        <w:pStyle w:val="BodyText"/>
      </w:pPr>
      <w:r>
        <w:t xml:space="preserve">Furthermore, I am familiar with local regulations and safety standards relevant to mechanics in Wellington. This includes compliance with the New Zealand Transport Agency (NZTA) guidelines and adherence to environmental protocols for waste disposal and emissions testing. I take pride in maintaining a clean, organized workspace that meets these requirements while fostering a positive atmosphere for both employees and customers.</w:t>
      </w:r>
    </w:p>
    <w:bookmarkEnd w:id="22"/>
    <w:bookmarkStart w:id="23" w:name="why-new-zealand-wellington"/>
    <w:p>
      <w:pPr>
        <w:pStyle w:val="Heading2"/>
      </w:pPr>
      <w:r>
        <w:t xml:space="preserve">Why New Zealand Wellington?</w:t>
      </w:r>
    </w:p>
    <w:p>
      <w:pPr>
        <w:pStyle w:val="FirstParagraph"/>
      </w:pPr>
      <w:r>
        <w:t xml:space="preserve">New Zealand Wellington is not only a vibrant hub of culture and innovation but also a region where the automotive industry plays a critical role in supporting daily life. Whether it’s the bustling CBD, the surrounding rural areas, or the scenic routes like State Highway 1, vehicles are essential to connecting people and services. I am drawn to this community because of its emphasis on quality workmanship and its forward-thinking approach to technology and sustainability.</w:t>
      </w:r>
    </w:p>
    <w:p>
      <w:pPr>
        <w:pStyle w:val="BodyText"/>
      </w:pPr>
      <w:r>
        <w:t xml:space="preserve">Joining your team would allow me to contribute my expertise while growing professionally in an environment that values collaboration and excellence. I am particularly impressed by your organization’s reputation for [specific detail about the company, e.g., "commitment to customer satisfaction" or "innovative repair solutions"], and I am eager to support these values through my work as a Mechanic.</w:t>
      </w:r>
    </w:p>
    <w:bookmarkEnd w:id="23"/>
    <w:bookmarkStart w:id="24" w:name="conclusion"/>
    <w:p>
      <w:pPr>
        <w:pStyle w:val="Heading2"/>
      </w:pPr>
      <w:r>
        <w:t xml:space="preserve">Conclusion</w:t>
      </w:r>
    </w:p>
    <w:p>
      <w:pPr>
        <w:pStyle w:val="FirstParagraph"/>
      </w:pPr>
      <w:r>
        <w:t xml:space="preserve">In conclusion, I am confident that my skills, experience, and passion for mechanics make me an ideal candidate for the Mechanic position in New Zealand Wellington. I would welcome the opportunity to discuss how my background aligns with your needs and to learn more about the role. Thank you for considering my application. I look forward to the possibility of contributing to your team’s continued succes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New Zealand Wellington</dc:title>
  <dc:creator/>
  <dc:language>en</dc:language>
  <cp:keywords/>
  <dcterms:created xsi:type="dcterms:W3CDTF">2026-07-24T14:28:29Z</dcterms:created>
  <dcterms:modified xsi:type="dcterms:W3CDTF">2026-07-24T14:28:29Z</dcterms:modified>
</cp:coreProperties>
</file>

<file path=docProps/custom.xml><?xml version="1.0" encoding="utf-8"?>
<Properties xmlns="http://schemas.openxmlformats.org/officeDocument/2006/custom-properties" xmlns:vt="http://schemas.openxmlformats.org/officeDocument/2006/docPropsVTypes"/>
</file>